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184BF6" w14:textId="63575B72" w:rsidR="003E1DF9" w:rsidRDefault="00B347ED" w:rsidP="00C60BD1">
      <w:pPr>
        <w:jc w:val="center"/>
        <w:rPr>
          <w:b/>
          <w:sz w:val="44"/>
        </w:rPr>
      </w:pPr>
      <w:r w:rsidRPr="00C60BD1">
        <w:rPr>
          <w:b/>
          <w:sz w:val="44"/>
        </w:rPr>
        <w:t>Project 3 Report</w:t>
      </w:r>
    </w:p>
    <w:p w14:paraId="295C1854" w14:textId="7B9E7C7D" w:rsidR="00C60BD1" w:rsidRPr="00C60BD1" w:rsidRDefault="00C60BD1" w:rsidP="00C60BD1">
      <w:pPr>
        <w:jc w:val="center"/>
        <w:rPr>
          <w:b/>
          <w:sz w:val="44"/>
        </w:rPr>
      </w:pPr>
      <w:r>
        <w:rPr>
          <w:rFonts w:hint="eastAsia"/>
          <w:b/>
          <w:sz w:val="44"/>
        </w:rPr>
        <w:t>Yi</w:t>
      </w:r>
      <w:r>
        <w:rPr>
          <w:b/>
          <w:sz w:val="44"/>
        </w:rPr>
        <w:t xml:space="preserve"> Han</w:t>
      </w:r>
      <w:bookmarkStart w:id="0" w:name="_GoBack"/>
      <w:bookmarkEnd w:id="0"/>
    </w:p>
    <w:p w14:paraId="3926E845" w14:textId="233D55E6" w:rsidR="00B347ED" w:rsidRPr="00B15820" w:rsidRDefault="00457A72">
      <w:pPr>
        <w:rPr>
          <w:b/>
        </w:rPr>
      </w:pPr>
      <w:r w:rsidRPr="00B15820">
        <w:rPr>
          <w:b/>
        </w:rPr>
        <w:t>Introduction</w:t>
      </w:r>
    </w:p>
    <w:p w14:paraId="03151819" w14:textId="663499E5" w:rsidR="00457A72" w:rsidRDefault="00457A72">
      <w:r>
        <w:tab/>
      </w:r>
      <w:r w:rsidR="00F428DE">
        <w:t>This project is about different designs of Cache</w:t>
      </w:r>
      <w:r w:rsidR="003B664E">
        <w:t xml:space="preserve"> and the ways they work.</w:t>
      </w:r>
      <w:r w:rsidR="008267BF">
        <w:t xml:space="preserve"> Simulators for</w:t>
      </w:r>
      <w:r w:rsidR="003B664E">
        <w:t xml:space="preserve"> Direct Mapped, Set Associative and Fully Associative caches</w:t>
      </w:r>
      <w:r w:rsidR="008267BF">
        <w:t xml:space="preserve"> will be </w:t>
      </w:r>
      <w:proofErr w:type="gramStart"/>
      <w:r w:rsidR="008267BF">
        <w:t>implemented</w:t>
      </w:r>
      <w:proofErr w:type="gramEnd"/>
      <w:r w:rsidR="008267BF">
        <w:t xml:space="preserve"> and they will be used to simulate a series of </w:t>
      </w:r>
      <w:r w:rsidR="00D34E27">
        <w:t xml:space="preserve">write and read operations. Their hit rates, number of bytes memory transferred to cache and the inverse will be reported. </w:t>
      </w:r>
    </w:p>
    <w:p w14:paraId="0B00E13A" w14:textId="69B12B38" w:rsidR="00D34E27" w:rsidRPr="00B15820" w:rsidRDefault="00DD2688">
      <w:pPr>
        <w:rPr>
          <w:b/>
        </w:rPr>
      </w:pPr>
      <w:r w:rsidRPr="00B15820">
        <w:rPr>
          <w:b/>
        </w:rPr>
        <w:t>Implementation of Simulator</w:t>
      </w:r>
    </w:p>
    <w:p w14:paraId="5E9DFE7A" w14:textId="0BB65AB9" w:rsidR="00D30AE9" w:rsidRDefault="00DD2688" w:rsidP="00B15820">
      <w:pPr>
        <w:ind w:firstLine="720"/>
      </w:pPr>
      <w:r>
        <w:t xml:space="preserve">This simulator is implemented </w:t>
      </w:r>
      <w:r w:rsidR="006B6B76">
        <w:t xml:space="preserve">in C++. A class called Cache </w:t>
      </w:r>
      <w:r w:rsidR="006E3E45">
        <w:t xml:space="preserve">represent a single cache </w:t>
      </w:r>
      <w:r w:rsidR="0044482D">
        <w:t xml:space="preserve">with pre-specified properties </w:t>
      </w:r>
      <w:r w:rsidR="00CD2199">
        <w:t>include</w:t>
      </w:r>
      <w:r w:rsidR="0044482D">
        <w:t xml:space="preserve"> block size, cache size, number of ways, </w:t>
      </w:r>
      <w:r w:rsidR="00CD2199">
        <w:t xml:space="preserve">placement type and write policy. </w:t>
      </w:r>
      <w:r w:rsidR="00892DD7">
        <w:t xml:space="preserve">This class contains some interfacing member functions. </w:t>
      </w:r>
      <w:r w:rsidR="00D30AE9">
        <w:t>The following is a brief explanation of these functions</w:t>
      </w:r>
    </w:p>
    <w:p w14:paraId="6DC334B6" w14:textId="24D84DD8" w:rsidR="00D30AE9" w:rsidRDefault="00302EDA">
      <w:pPr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Cache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b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lacement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WritePolic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p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92F1C41" w14:textId="04FD38A9" w:rsidR="00302EDA" w:rsidRDefault="00302EDA">
      <w:r>
        <w:t>Constructor for the Cache. S for cache size</w:t>
      </w:r>
      <w:r w:rsidR="003433D3">
        <w:t xml:space="preserve">, bs for block size, etc. </w:t>
      </w:r>
    </w:p>
    <w:p w14:paraId="01735150" w14:textId="5064A4B8" w:rsidR="003433D3" w:rsidRDefault="003433D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0237EA">
        <w:rPr>
          <w:rFonts w:ascii="Consolas" w:hAnsi="Consolas" w:cs="Consolas"/>
          <w:noProof/>
          <w:color w:val="000000"/>
          <w:sz w:val="19"/>
          <w:szCs w:val="19"/>
        </w:rPr>
        <w:t>readAddres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uint32_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d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10022F" w14:textId="74B7D448" w:rsidR="003433D3" w:rsidRDefault="003433D3">
      <w:r>
        <w:t xml:space="preserve">read a 32bit address. </w:t>
      </w:r>
      <w:r w:rsidR="00E41134">
        <w:t>Return true if hit</w:t>
      </w:r>
      <w:r w:rsidR="00B77181">
        <w:t xml:space="preserve"> </w:t>
      </w:r>
      <w:r w:rsidR="00E41134">
        <w:t>(return value not used. It was there for the sake of simplicity of imple</w:t>
      </w:r>
      <w:r w:rsidR="00B77181">
        <w:t>menting the function</w:t>
      </w:r>
      <w:r w:rsidR="00E41134">
        <w:t>)</w:t>
      </w:r>
    </w:p>
    <w:p w14:paraId="4B57B3D5" w14:textId="2CAFA583" w:rsidR="00B77181" w:rsidRDefault="00B7718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0237EA">
        <w:rPr>
          <w:rFonts w:ascii="Consolas" w:hAnsi="Consolas" w:cs="Consolas"/>
          <w:noProof/>
          <w:color w:val="000000"/>
          <w:sz w:val="19"/>
          <w:szCs w:val="19"/>
        </w:rPr>
        <w:t>writeAddres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uint32_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d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96D4B62" w14:textId="34478D79" w:rsidR="00B77181" w:rsidRDefault="00B77181">
      <w:r>
        <w:t xml:space="preserve">write to a </w:t>
      </w:r>
      <w:r w:rsidRPr="000237EA">
        <w:rPr>
          <w:noProof/>
        </w:rPr>
        <w:t>32 bit</w:t>
      </w:r>
      <w:r>
        <w:t xml:space="preserve"> address. </w:t>
      </w:r>
    </w:p>
    <w:p w14:paraId="380B20DE" w14:textId="28982FDE" w:rsidR="00B77181" w:rsidRDefault="00186EE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portHitR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1712AD1" w14:textId="198E352E" w:rsidR="00186EE7" w:rsidRDefault="00186EE7">
      <w:r>
        <w:t>report current hit rate. -1 if haven’t write/read</w:t>
      </w:r>
      <w:r w:rsidR="008F271C">
        <w:t xml:space="preserve">. </w:t>
      </w:r>
    </w:p>
    <w:p w14:paraId="7F9AE506" w14:textId="198A79A7" w:rsidR="008F271C" w:rsidRDefault="008F271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069BB0E" w14:textId="253E258E" w:rsidR="008F271C" w:rsidRDefault="00F9675F">
      <w:r>
        <w:t xml:space="preserve">return a string representation in the required output format. </w:t>
      </w:r>
    </w:p>
    <w:p w14:paraId="5C337833" w14:textId="606C6842" w:rsidR="008015E5" w:rsidRDefault="001552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ear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E8A5BC" w14:textId="4BE67F19" w:rsidR="00155291" w:rsidRDefault="00155291">
      <w:r>
        <w:t xml:space="preserve">This function is called at the end of the program to </w:t>
      </w:r>
      <w:r w:rsidR="005D76C6">
        <w:t xml:space="preserve">simulate the process of writing all dirty blocks back to the memory. </w:t>
      </w:r>
    </w:p>
    <w:p w14:paraId="069B6963" w14:textId="383339F6" w:rsidR="003D5B32" w:rsidRDefault="003D5B32">
      <w:r>
        <w:t xml:space="preserve">Other functions are just getters for getting the corresponding property the cache. </w:t>
      </w:r>
    </w:p>
    <w:p w14:paraId="20435D39" w14:textId="5DA81D80" w:rsidR="007D6BE0" w:rsidRDefault="007D6BE0">
      <w:r>
        <w:t xml:space="preserve">The following is a brief explanation of the private helper functions. </w:t>
      </w:r>
    </w:p>
    <w:p w14:paraId="1580B1DC" w14:textId="25691B2C" w:rsidR="007D6BE0" w:rsidRDefault="00D14D9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0237EA">
        <w:rPr>
          <w:rFonts w:ascii="Consolas" w:hAnsi="Consolas" w:cs="Consolas"/>
          <w:noProof/>
          <w:color w:val="000000"/>
          <w:sz w:val="19"/>
          <w:szCs w:val="19"/>
        </w:rPr>
        <w:t>cacheMis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uint32_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R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C442865" w14:textId="35FBF79A" w:rsidR="00D14D9D" w:rsidRDefault="00D14D9D">
      <w:r>
        <w:t xml:space="preserve">This function is called upon cache misses. </w:t>
      </w:r>
      <w:r w:rsidRPr="000237EA">
        <w:rPr>
          <w:noProof/>
        </w:rPr>
        <w:t>ad</w:t>
      </w:r>
      <w:r>
        <w:t xml:space="preserve"> is the </w:t>
      </w:r>
      <w:r w:rsidRPr="000237EA">
        <w:rPr>
          <w:noProof/>
        </w:rPr>
        <w:t>32</w:t>
      </w:r>
      <w:r w:rsidR="000237EA">
        <w:rPr>
          <w:noProof/>
        </w:rPr>
        <w:t>-</w:t>
      </w:r>
      <w:r w:rsidRPr="000237EA">
        <w:rPr>
          <w:noProof/>
        </w:rPr>
        <w:t>bit</w:t>
      </w:r>
      <w:r>
        <w:t xml:space="preserve"> address. WR </w:t>
      </w:r>
      <w:r w:rsidR="00AC56FE">
        <w:t xml:space="preserve">stands for operation. True for write, false for </w:t>
      </w:r>
      <w:r w:rsidR="00AC56FE" w:rsidRPr="000237EA">
        <w:rPr>
          <w:noProof/>
        </w:rPr>
        <w:t>read</w:t>
      </w:r>
      <w:r w:rsidR="00AC56FE">
        <w:t xml:space="preserve">. </w:t>
      </w:r>
      <w:r w:rsidR="00A16273">
        <w:t xml:space="preserve">This function will compute set index and tag. </w:t>
      </w:r>
      <w:r w:rsidR="00BA262F">
        <w:t xml:space="preserve">It will also decide with </w:t>
      </w:r>
      <w:r w:rsidR="00BA262F" w:rsidRPr="000237EA">
        <w:rPr>
          <w:noProof/>
        </w:rPr>
        <w:t>way</w:t>
      </w:r>
      <w:r w:rsidR="00BA262F">
        <w:t xml:space="preserve"> to evict if necessary. It will then call evict to simulate fetching from memory. </w:t>
      </w:r>
    </w:p>
    <w:p w14:paraId="6D0D0B72" w14:textId="11694E68" w:rsidR="00BA262F" w:rsidRDefault="002773A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vict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a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et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uint32_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ta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R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 w:rsidR="009408F1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5EA5329" w14:textId="6084B75A" w:rsidR="002773A7" w:rsidRDefault="009408F1">
      <w:r>
        <w:t xml:space="preserve">This function is called by </w:t>
      </w:r>
      <w:r w:rsidRPr="000237EA">
        <w:rPr>
          <w:noProof/>
        </w:rPr>
        <w:t>cacheMiss</w:t>
      </w:r>
      <w:r>
        <w:t xml:space="preserve"> at the end. </w:t>
      </w:r>
      <w:r w:rsidR="002773A7">
        <w:t xml:space="preserve">way </w:t>
      </w:r>
      <w:r>
        <w:t xml:space="preserve">stands </w:t>
      </w:r>
      <w:r w:rsidRPr="000237EA">
        <w:rPr>
          <w:noProof/>
        </w:rPr>
        <w:t>for</w:t>
      </w:r>
      <w:r>
        <w:t xml:space="preserve"> the way that will be evicted. </w:t>
      </w:r>
    </w:p>
    <w:p w14:paraId="39ED8942" w14:textId="0F3B68C3" w:rsidR="00547BD1" w:rsidRDefault="005D76C6">
      <w:r>
        <w:t>The cla</w:t>
      </w:r>
      <w:r w:rsidR="00547BD1">
        <w:t>ss is constructed by the specified input. The number of sets is computed as</w:t>
      </w:r>
      <w:r w:rsidR="00B40AA2">
        <w:t xml:space="preserve"> cache </w:t>
      </w:r>
      <w:r w:rsidR="00B40AA2" w:rsidRPr="000237EA">
        <w:rPr>
          <w:noProof/>
        </w:rPr>
        <w:t>size</w:t>
      </w:r>
      <w:r w:rsidR="00960FB2" w:rsidRPr="000237EA">
        <w:rPr>
          <w:noProof/>
        </w:rPr>
        <w:t xml:space="preserve"> / </w:t>
      </w:r>
      <w:r w:rsidR="00B40AA2" w:rsidRPr="000237EA">
        <w:rPr>
          <w:noProof/>
        </w:rPr>
        <w:t>block</w:t>
      </w:r>
      <w:r w:rsidR="00B40AA2">
        <w:t xml:space="preserve"> </w:t>
      </w:r>
      <w:r w:rsidR="00B40AA2" w:rsidRPr="000237EA">
        <w:rPr>
          <w:noProof/>
        </w:rPr>
        <w:t>size</w:t>
      </w:r>
      <w:r w:rsidR="00960FB2" w:rsidRPr="000237EA">
        <w:rPr>
          <w:noProof/>
        </w:rPr>
        <w:t xml:space="preserve"> / </w:t>
      </w:r>
      <w:r w:rsidR="00B40AA2" w:rsidRPr="000237EA">
        <w:rPr>
          <w:noProof/>
        </w:rPr>
        <w:t>number</w:t>
      </w:r>
      <w:r w:rsidR="00B40AA2">
        <w:t xml:space="preserve"> of ways</w:t>
      </w:r>
      <w:r w:rsidR="008E212E">
        <w:t>. In case of fully associative cache,</w:t>
      </w:r>
      <w:r w:rsidR="00960FB2">
        <w:t xml:space="preserve"> the</w:t>
      </w:r>
      <w:r w:rsidR="008E212E">
        <w:t xml:space="preserve"> </w:t>
      </w:r>
      <w:r w:rsidR="008E212E" w:rsidRPr="000237EA">
        <w:rPr>
          <w:noProof/>
        </w:rPr>
        <w:t>number</w:t>
      </w:r>
      <w:r w:rsidR="008E212E">
        <w:t xml:space="preserve"> of sets is one. In case of direct mapped cache,</w:t>
      </w:r>
      <w:r w:rsidR="00960FB2">
        <w:t xml:space="preserve"> the</w:t>
      </w:r>
      <w:r w:rsidR="008E212E">
        <w:t xml:space="preserve"> </w:t>
      </w:r>
      <w:r w:rsidR="008E212E" w:rsidRPr="000237EA">
        <w:rPr>
          <w:noProof/>
        </w:rPr>
        <w:t>number</w:t>
      </w:r>
      <w:r w:rsidR="008E212E">
        <w:t xml:space="preserve"> of ways is one. A 2D vector serves the purpose of storing all the blocks. </w:t>
      </w:r>
      <w:r w:rsidR="00287448">
        <w:t xml:space="preserve">The first index of this array is the set index and the second index </w:t>
      </w:r>
      <w:proofErr w:type="gramStart"/>
      <w:r w:rsidR="00287448">
        <w:t>is</w:t>
      </w:r>
      <w:proofErr w:type="gramEnd"/>
      <w:r w:rsidR="00287448">
        <w:t xml:space="preserve"> </w:t>
      </w:r>
      <w:r w:rsidR="00287448" w:rsidRPr="000237EA">
        <w:rPr>
          <w:noProof/>
        </w:rPr>
        <w:t>way</w:t>
      </w:r>
      <w:r w:rsidR="00287448">
        <w:t xml:space="preserve">. </w:t>
      </w:r>
      <w:r w:rsidR="00550D21">
        <w:t>Block is a structure which has the following properties:</w:t>
      </w:r>
    </w:p>
    <w:p w14:paraId="4D35673A" w14:textId="77777777" w:rsidR="00263F3D" w:rsidRDefault="00263F3D" w:rsidP="00263F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size;</w:t>
      </w:r>
    </w:p>
    <w:p w14:paraId="14C602F3" w14:textId="46D53320" w:rsidR="00263F3D" w:rsidRDefault="00263F3D" w:rsidP="00263F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uint32_t</w:t>
      </w:r>
      <w:r>
        <w:rPr>
          <w:rFonts w:ascii="Consolas" w:hAnsi="Consolas" w:cs="Consolas"/>
          <w:color w:val="000000"/>
          <w:sz w:val="19"/>
          <w:szCs w:val="19"/>
        </w:rPr>
        <w:t xml:space="preserve"> tag;</w:t>
      </w:r>
    </w:p>
    <w:p w14:paraId="0B6BE6D1" w14:textId="7C17336E" w:rsidR="00263F3D" w:rsidRDefault="00263F3D" w:rsidP="00263F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valid;</w:t>
      </w:r>
    </w:p>
    <w:p w14:paraId="45829ECA" w14:textId="211CF6E1" w:rsidR="00263F3D" w:rsidRDefault="00263F3D" w:rsidP="00263F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Ti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3D1092" w14:textId="4A2F14A7" w:rsidR="00550D21" w:rsidRDefault="00263F3D" w:rsidP="00263F3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irty;</w:t>
      </w:r>
    </w:p>
    <w:p w14:paraId="0B382436" w14:textId="1ED81D09" w:rsidR="00263F3D" w:rsidRDefault="00263F3D" w:rsidP="00263F3D">
      <w:r>
        <w:t>size is the block size</w:t>
      </w:r>
      <w:r w:rsidR="00555B75">
        <w:t xml:space="preserve">. </w:t>
      </w:r>
      <w:proofErr w:type="spellStart"/>
      <w:r w:rsidR="00555B75">
        <w:t>useTime</w:t>
      </w:r>
      <w:proofErr w:type="spellEnd"/>
      <w:r w:rsidR="00555B75">
        <w:t xml:space="preserve"> is the nth time</w:t>
      </w:r>
      <w:r w:rsidR="00920482">
        <w:t xml:space="preserve"> of reading/writing memory </w:t>
      </w:r>
      <w:r w:rsidR="00715EDF">
        <w:t xml:space="preserve">when that </w:t>
      </w:r>
      <w:proofErr w:type="gramStart"/>
      <w:r w:rsidR="00715EDF">
        <w:t>particular block</w:t>
      </w:r>
      <w:proofErr w:type="gramEnd"/>
      <w:r w:rsidR="00715EDF">
        <w:t xml:space="preserve"> is used. </w:t>
      </w:r>
      <w:r w:rsidR="008C58DB">
        <w:t>It’s used to implement LRU. Dirty marks w</w:t>
      </w:r>
      <w:r w:rsidR="007E34EF">
        <w:t xml:space="preserve">hether </w:t>
      </w:r>
      <w:r w:rsidR="00824820">
        <w:t xml:space="preserve">this block is </w:t>
      </w:r>
      <w:r w:rsidR="008D665B">
        <w:t>over</w:t>
      </w:r>
      <w:r w:rsidR="00824820">
        <w:t xml:space="preserve">written </w:t>
      </w:r>
      <w:r w:rsidR="008D665B">
        <w:t xml:space="preserve">but haven’t </w:t>
      </w:r>
      <w:r w:rsidR="008D665B" w:rsidRPr="00960FB2">
        <w:rPr>
          <w:noProof/>
        </w:rPr>
        <w:t>update</w:t>
      </w:r>
      <w:r w:rsidR="00960FB2">
        <w:rPr>
          <w:noProof/>
        </w:rPr>
        <w:t>d</w:t>
      </w:r>
      <w:r w:rsidR="008D665B">
        <w:t xml:space="preserve"> </w:t>
      </w:r>
      <w:r w:rsidR="008D665B" w:rsidRPr="00960FB2">
        <w:rPr>
          <w:noProof/>
        </w:rPr>
        <w:t>to</w:t>
      </w:r>
      <w:r w:rsidR="008D665B">
        <w:t xml:space="preserve"> the ram</w:t>
      </w:r>
      <w:r w:rsidR="00521A49">
        <w:t xml:space="preserve"> in case of </w:t>
      </w:r>
      <w:r w:rsidR="00521A49" w:rsidRPr="00960FB2">
        <w:rPr>
          <w:noProof/>
        </w:rPr>
        <w:t>write</w:t>
      </w:r>
      <w:r w:rsidR="00960FB2">
        <w:rPr>
          <w:noProof/>
        </w:rPr>
        <w:t>-</w:t>
      </w:r>
      <w:r w:rsidR="00521A49" w:rsidRPr="00960FB2">
        <w:rPr>
          <w:noProof/>
        </w:rPr>
        <w:t>through</w:t>
      </w:r>
      <w:r w:rsidR="00521A49">
        <w:t xml:space="preserve"> cache. </w:t>
      </w:r>
    </w:p>
    <w:p w14:paraId="1153225C" w14:textId="63928F96" w:rsidR="00521A49" w:rsidRDefault="00537CBB" w:rsidP="00263F3D">
      <w:r>
        <w:t xml:space="preserve">Here are more details about how I approached this simulator. </w:t>
      </w:r>
    </w:p>
    <w:p w14:paraId="0F97F993" w14:textId="204407EC" w:rsidR="00234815" w:rsidRDefault="001B2E10" w:rsidP="00263F3D">
      <w:r>
        <w:t xml:space="preserve">After the construction of the </w:t>
      </w:r>
      <w:r w:rsidR="000774E5">
        <w:t xml:space="preserve">2D cache array, everything inside the block will be initialized to </w:t>
      </w:r>
      <w:r w:rsidR="00100FD7">
        <w:t>its</w:t>
      </w:r>
      <w:r w:rsidR="000774E5">
        <w:t xml:space="preserve"> initial value. </w:t>
      </w:r>
      <w:r w:rsidR="00100FD7">
        <w:t xml:space="preserve">Dirty and valid will be initialized to false, tag and </w:t>
      </w:r>
      <w:proofErr w:type="spellStart"/>
      <w:r w:rsidR="00100FD7">
        <w:t>useTime</w:t>
      </w:r>
      <w:proofErr w:type="spellEnd"/>
      <w:r w:rsidR="00100FD7">
        <w:t xml:space="preserve"> will be initialized to </w:t>
      </w:r>
      <w:r w:rsidR="00A050FC">
        <w:t xml:space="preserve">zero. After the construction of all 128 possible caches, the program will start to parse the file and simulate the process of reading/writing to a memory location. </w:t>
      </w:r>
      <w:r w:rsidR="00B96A02">
        <w:t xml:space="preserve">During a memory read, </w:t>
      </w:r>
      <w:r w:rsidR="006E4D22">
        <w:t xml:space="preserve">the set index and tag are computed from the memory address. </w:t>
      </w:r>
      <w:r w:rsidR="0070581C">
        <w:t xml:space="preserve">Then all ways in that </w:t>
      </w:r>
      <w:proofErr w:type="gramStart"/>
      <w:r w:rsidR="0070581C">
        <w:t>particular set</w:t>
      </w:r>
      <w:proofErr w:type="gramEnd"/>
      <w:r w:rsidR="0070581C">
        <w:t xml:space="preserve"> are checked, if any of them have </w:t>
      </w:r>
      <w:r w:rsidR="00960FB2">
        <w:rPr>
          <w:noProof/>
        </w:rPr>
        <w:t>the</w:t>
      </w:r>
      <w:r w:rsidR="0070581C" w:rsidRPr="00960FB2">
        <w:rPr>
          <w:noProof/>
        </w:rPr>
        <w:t xml:space="preserve"> same</w:t>
      </w:r>
      <w:r w:rsidR="0070581C">
        <w:t xml:space="preserve"> tag value as the </w:t>
      </w:r>
      <w:r w:rsidR="00506CB4">
        <w:t xml:space="preserve">computed one and valid is set to true, a cache hit is reported. If none of </w:t>
      </w:r>
      <w:r w:rsidR="00A42489">
        <w:t>the</w:t>
      </w:r>
      <w:r w:rsidR="00506CB4">
        <w:t xml:space="preserve"> </w:t>
      </w:r>
      <w:r w:rsidR="00A42489">
        <w:t xml:space="preserve">ways match these conditions, a cache miss will be reported. For a write operation, </w:t>
      </w:r>
      <w:r w:rsidR="001A2A24">
        <w:t xml:space="preserve">the procedure is similar, the difference is that in case of </w:t>
      </w:r>
      <w:r w:rsidR="001A2A24" w:rsidRPr="00960FB2">
        <w:rPr>
          <w:noProof/>
        </w:rPr>
        <w:t>write</w:t>
      </w:r>
      <w:r w:rsidR="00960FB2">
        <w:rPr>
          <w:noProof/>
        </w:rPr>
        <w:t>-</w:t>
      </w:r>
      <w:r w:rsidR="001A2A24" w:rsidRPr="00960FB2">
        <w:rPr>
          <w:noProof/>
        </w:rPr>
        <w:t>through</w:t>
      </w:r>
      <w:r w:rsidR="001A2A24">
        <w:t xml:space="preserve"> policy, </w:t>
      </w:r>
      <w:r w:rsidR="00960FB2">
        <w:t xml:space="preserve">the </w:t>
      </w:r>
      <w:r w:rsidR="003C259C" w:rsidRPr="00960FB2">
        <w:rPr>
          <w:noProof/>
        </w:rPr>
        <w:t>memory</w:t>
      </w:r>
      <w:r w:rsidR="003C259C">
        <w:t xml:space="preserve"> will be updated </w:t>
      </w:r>
      <w:r w:rsidR="00FB5B23">
        <w:t>by the cache</w:t>
      </w:r>
      <w:r w:rsidR="00863E5B">
        <w:t xml:space="preserve">. </w:t>
      </w:r>
      <w:r w:rsidR="004F1187">
        <w:t>When a cache miss is reported,</w:t>
      </w:r>
      <w:r w:rsidR="0055630B">
        <w:t xml:space="preserve"> data from the memory </w:t>
      </w:r>
      <w:r w:rsidR="003B719E">
        <w:t xml:space="preserve">that </w:t>
      </w:r>
      <w:r w:rsidR="003B719E" w:rsidRPr="00960FB2">
        <w:rPr>
          <w:noProof/>
        </w:rPr>
        <w:t>correspond</w:t>
      </w:r>
      <w:r w:rsidR="00960FB2">
        <w:rPr>
          <w:noProof/>
        </w:rPr>
        <w:t>s</w:t>
      </w:r>
      <w:r w:rsidR="003B719E">
        <w:t xml:space="preserve"> to the entire block will be fetched by the cache, </w:t>
      </w:r>
      <w:r w:rsidR="003363F9">
        <w:t>within a set,</w:t>
      </w:r>
      <w:r w:rsidR="003B719E">
        <w:t xml:space="preserve"> the</w:t>
      </w:r>
      <w:r w:rsidR="004F1187">
        <w:t xml:space="preserve"> </w:t>
      </w:r>
      <w:r w:rsidR="00FA1677">
        <w:t xml:space="preserve">ways are sorted by their </w:t>
      </w:r>
      <w:proofErr w:type="spellStart"/>
      <w:r w:rsidR="00FA1677">
        <w:t>useTime</w:t>
      </w:r>
      <w:proofErr w:type="spellEnd"/>
      <w:r w:rsidR="00FA1677">
        <w:t xml:space="preserve">, </w:t>
      </w:r>
      <w:r w:rsidR="00C12E36">
        <w:t xml:space="preserve">the block with the least </w:t>
      </w:r>
      <w:proofErr w:type="spellStart"/>
      <w:r w:rsidR="00C12E36">
        <w:t>useTime</w:t>
      </w:r>
      <w:proofErr w:type="spellEnd"/>
      <w:r w:rsidR="00C12E36">
        <w:t xml:space="preserve"> will be evicted. </w:t>
      </w:r>
      <w:r w:rsidR="003363F9">
        <w:t xml:space="preserve">During the eviction, </w:t>
      </w:r>
      <w:r w:rsidR="009276A5">
        <w:t xml:space="preserve">valid is set to true, </w:t>
      </w:r>
      <w:r w:rsidR="009276A5" w:rsidRPr="000237EA">
        <w:rPr>
          <w:noProof/>
        </w:rPr>
        <w:t>tag</w:t>
      </w:r>
      <w:r w:rsidR="009276A5">
        <w:t xml:space="preserve"> is set to the computed tag. In case of </w:t>
      </w:r>
      <w:r w:rsidR="009276A5" w:rsidRPr="000237EA">
        <w:rPr>
          <w:noProof/>
        </w:rPr>
        <w:t>write</w:t>
      </w:r>
      <w:r w:rsidR="009276A5">
        <w:t xml:space="preserve"> back, if the block is dirty, </w:t>
      </w:r>
      <w:r w:rsidR="00EF04DD" w:rsidRPr="000237EA">
        <w:rPr>
          <w:noProof/>
        </w:rPr>
        <w:t>cache</w:t>
      </w:r>
      <w:r w:rsidR="00EF04DD">
        <w:t xml:space="preserve"> will write the data in that block back to memory before fetching the data. </w:t>
      </w:r>
      <w:r w:rsidR="00BC3184">
        <w:t xml:space="preserve">If this is a write miss, dirty will be set, </w:t>
      </w:r>
      <w:r w:rsidR="00234815">
        <w:t xml:space="preserve">if this is a read miss, dirty will be set to false. Upon finishing all the read/write operations, clear will be called. </w:t>
      </w:r>
      <w:r w:rsidR="004369F6">
        <w:t xml:space="preserve">Details about clear can be found above where the functions are introduced. </w:t>
      </w:r>
    </w:p>
    <w:p w14:paraId="1E13546E" w14:textId="5405122A" w:rsidR="004369F6" w:rsidRPr="00B15820" w:rsidRDefault="004369F6" w:rsidP="00263F3D">
      <w:pPr>
        <w:rPr>
          <w:b/>
        </w:rPr>
      </w:pPr>
      <w:r w:rsidRPr="00B15820">
        <w:rPr>
          <w:b/>
        </w:rPr>
        <w:t>Testing</w:t>
      </w:r>
    </w:p>
    <w:p w14:paraId="067CB610" w14:textId="28932AA8" w:rsidR="006B0A61" w:rsidRDefault="004369F6" w:rsidP="00B15820">
      <w:pPr>
        <w:ind w:firstLine="720"/>
      </w:pPr>
      <w:r>
        <w:t xml:space="preserve">This simulator </w:t>
      </w:r>
      <w:r w:rsidR="005609E2">
        <w:t xml:space="preserve">can be considered as working because it passes all the test cases given. </w:t>
      </w:r>
      <w:proofErr w:type="gramStart"/>
      <w:r w:rsidR="005609E2">
        <w:t>In order to</w:t>
      </w:r>
      <w:proofErr w:type="gramEnd"/>
      <w:r w:rsidR="005609E2">
        <w:t xml:space="preserve"> show</w:t>
      </w:r>
      <w:r w:rsidR="008929D3">
        <w:t xml:space="preserve"> </w:t>
      </w:r>
      <w:r w:rsidR="00960FB2">
        <w:t xml:space="preserve">a </w:t>
      </w:r>
      <w:r w:rsidR="008929D3" w:rsidRPr="00960FB2">
        <w:rPr>
          <w:noProof/>
        </w:rPr>
        <w:t>change</w:t>
      </w:r>
      <w:r w:rsidR="008929D3">
        <w:t xml:space="preserve"> in hit rate with respect to</w:t>
      </w:r>
      <w:r w:rsidR="005609E2">
        <w:t xml:space="preserve"> </w:t>
      </w:r>
      <w:r w:rsidR="008929D3">
        <w:t xml:space="preserve">increase in associativity, </w:t>
      </w:r>
      <w:r w:rsidR="008929D3" w:rsidRPr="000237EA">
        <w:rPr>
          <w:noProof/>
        </w:rPr>
        <w:t>and</w:t>
      </w:r>
      <w:r w:rsidR="008929D3">
        <w:t xml:space="preserve"> </w:t>
      </w:r>
      <w:r w:rsidR="00072976">
        <w:t xml:space="preserve">increase in block size, two separate test cases are generated. </w:t>
      </w:r>
    </w:p>
    <w:p w14:paraId="798A26BB" w14:textId="043537C0" w:rsidR="006B0A61" w:rsidRDefault="006B0A61" w:rsidP="00A80824">
      <w:r>
        <w:t xml:space="preserve">The first test case is created in favor of </w:t>
      </w:r>
      <w:r w:rsidR="007776CE">
        <w:t xml:space="preserve">associativity. Because associativity follows </w:t>
      </w:r>
      <w:r w:rsidR="000237EA">
        <w:t xml:space="preserve">the </w:t>
      </w:r>
      <w:r w:rsidR="007776CE" w:rsidRPr="000237EA">
        <w:rPr>
          <w:noProof/>
        </w:rPr>
        <w:t>principle</w:t>
      </w:r>
      <w:r w:rsidR="007776CE">
        <w:t xml:space="preserve"> of temporal locality, </w:t>
      </w:r>
      <w:r w:rsidR="000407C8">
        <w:t xml:space="preserve">for a sequence of </w:t>
      </w:r>
      <w:r w:rsidR="000407C8" w:rsidRPr="000237EA">
        <w:rPr>
          <w:noProof/>
        </w:rPr>
        <w:t>random</w:t>
      </w:r>
      <w:r w:rsidR="000407C8">
        <w:t xml:space="preserve"> memory address</w:t>
      </w:r>
      <w:r w:rsidR="000237EA">
        <w:t>es</w:t>
      </w:r>
      <w:r w:rsidR="000407C8">
        <w:t xml:space="preserve"> </w:t>
      </w:r>
      <w:r w:rsidR="000407C8" w:rsidRPr="000237EA">
        <w:rPr>
          <w:noProof/>
        </w:rPr>
        <w:t>that’s</w:t>
      </w:r>
      <w:r w:rsidR="000407C8">
        <w:t xml:space="preserve"> used for two or more times, the more associativity the cache has, the more hit rate it will get. </w:t>
      </w:r>
      <w:r w:rsidR="00362BD7">
        <w:t>The test case is generated based on that point.</w:t>
      </w:r>
    </w:p>
    <w:p w14:paraId="52A3A190" w14:textId="77777777" w:rsidR="00A80824" w:rsidRDefault="00843FB5" w:rsidP="00A80824">
      <w:pPr>
        <w:keepNext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ED58419" wp14:editId="21904811">
            <wp:extent cx="5432425" cy="2501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425" cy="250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9EDFF" w14:textId="64CD3953" w:rsidR="00A80824" w:rsidRDefault="00A80824" w:rsidP="00A8082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</w:t>
      </w:r>
      <w:proofErr w:type="spellStart"/>
      <w:r>
        <w:t>Hitrate</w:t>
      </w:r>
      <w:proofErr w:type="spellEnd"/>
      <w:r>
        <w:t xml:space="preserve"> vs Associativit</w:t>
      </w:r>
      <w:r w:rsidR="00B96A76">
        <w:rPr>
          <w:rFonts w:hint="eastAsia"/>
        </w:rPr>
        <w:t>y</w:t>
      </w:r>
    </w:p>
    <w:p w14:paraId="301D0895" w14:textId="7A6E5A26" w:rsidR="00C06A94" w:rsidRPr="00C06A94" w:rsidRDefault="00C06A94" w:rsidP="00C06A94">
      <w:r>
        <w:t>This graph shows that for</w:t>
      </w:r>
      <w:r w:rsidR="001A4BAC">
        <w:t xml:space="preserve"> relatively random memory addresses, the more associative the cache is, the higher the hit rate. </w:t>
      </w:r>
    </w:p>
    <w:p w14:paraId="4E94F844" w14:textId="398D3050" w:rsidR="00A80824" w:rsidRPr="00A80824" w:rsidRDefault="00A80824" w:rsidP="00A80824">
      <w:r>
        <w:t xml:space="preserve">The second test case is generated in favor of having a block size of 16 </w:t>
      </w:r>
      <w:r w:rsidRPr="000237EA">
        <w:rPr>
          <w:noProof/>
        </w:rPr>
        <w:t>byte</w:t>
      </w:r>
      <w:r w:rsidR="000237EA">
        <w:rPr>
          <w:noProof/>
        </w:rPr>
        <w:t>s</w:t>
      </w:r>
      <w:r>
        <w:t xml:space="preserve"> for a 1KB Direct Mapped cache.</w:t>
      </w:r>
      <w:r w:rsidR="009F5A21">
        <w:t xml:space="preserve"> </w:t>
      </w:r>
      <w:r w:rsidR="009F5A21" w:rsidRPr="000237EA">
        <w:rPr>
          <w:noProof/>
        </w:rPr>
        <w:t>Havin</w:t>
      </w:r>
      <w:r w:rsidR="000237EA">
        <w:rPr>
          <w:noProof/>
        </w:rPr>
        <w:t>g</w:t>
      </w:r>
      <w:r w:rsidR="009F5A21">
        <w:t xml:space="preserve"> a big block size </w:t>
      </w:r>
      <w:r w:rsidR="00471139">
        <w:t>follows</w:t>
      </w:r>
      <w:r w:rsidR="009F5A21">
        <w:t xml:space="preserve"> the </w:t>
      </w:r>
      <w:r w:rsidR="009F5A21" w:rsidRPr="000237EA">
        <w:rPr>
          <w:noProof/>
        </w:rPr>
        <w:t>princip</w:t>
      </w:r>
      <w:r w:rsidR="000237EA">
        <w:rPr>
          <w:noProof/>
        </w:rPr>
        <w:t>le</w:t>
      </w:r>
      <w:r w:rsidR="009F5A21">
        <w:t xml:space="preserve"> of spatial locality. However, </w:t>
      </w:r>
      <w:r w:rsidR="00EA017F">
        <w:t xml:space="preserve">having a very large block size relative to the cache size in a direct mapped cache can lower hit rate when </w:t>
      </w:r>
      <w:r w:rsidR="00301CD9">
        <w:t xml:space="preserve">the following pattern of memory operations are performed. </w:t>
      </w:r>
      <w:r w:rsidR="005A7A5A">
        <w:t xml:space="preserve">Assume there are two </w:t>
      </w:r>
      <w:r w:rsidR="005A7A5A" w:rsidRPr="000237EA">
        <w:rPr>
          <w:noProof/>
        </w:rPr>
        <w:t>direct</w:t>
      </w:r>
      <w:r w:rsidR="000237EA">
        <w:rPr>
          <w:noProof/>
        </w:rPr>
        <w:t>-</w:t>
      </w:r>
      <w:r w:rsidR="005A7A5A" w:rsidRPr="000237EA">
        <w:rPr>
          <w:noProof/>
        </w:rPr>
        <w:t>mapped</w:t>
      </w:r>
      <w:r w:rsidR="005A7A5A">
        <w:t xml:space="preserve"> caches,</w:t>
      </w:r>
      <w:r w:rsidR="00A8718E">
        <w:t xml:space="preserve"> </w:t>
      </w:r>
      <w:r w:rsidR="00A8718E" w:rsidRPr="000237EA">
        <w:rPr>
          <w:noProof/>
        </w:rPr>
        <w:t>Cache A</w:t>
      </w:r>
      <w:r w:rsidR="00A8718E">
        <w:t xml:space="preserve"> and Cache </w:t>
      </w:r>
      <w:r w:rsidR="00471139">
        <w:t>B, both</w:t>
      </w:r>
      <w:r w:rsidR="005A7A5A">
        <w:t xml:space="preserve"> </w:t>
      </w:r>
      <w:r w:rsidR="00E21122">
        <w:t xml:space="preserve">are 1KB cache, </w:t>
      </w:r>
      <w:r w:rsidR="00A8718E">
        <w:t xml:space="preserve">referred as </w:t>
      </w:r>
      <w:r w:rsidR="00A8718E" w:rsidRPr="000237EA">
        <w:rPr>
          <w:noProof/>
        </w:rPr>
        <w:t>Cache A</w:t>
      </w:r>
      <w:r w:rsidR="00A8718E">
        <w:t xml:space="preserve"> </w:t>
      </w:r>
      <w:r w:rsidR="00E21122">
        <w:t xml:space="preserve">has a block size of 16 </w:t>
      </w:r>
      <w:r w:rsidR="00E21122" w:rsidRPr="000237EA">
        <w:rPr>
          <w:noProof/>
        </w:rPr>
        <w:t>byte</w:t>
      </w:r>
      <w:r w:rsidR="000237EA">
        <w:rPr>
          <w:noProof/>
        </w:rPr>
        <w:t>s</w:t>
      </w:r>
      <w:r w:rsidR="00A8718E" w:rsidRPr="00A8718E">
        <w:t xml:space="preserve"> </w:t>
      </w:r>
      <w:r w:rsidR="00A8718E">
        <w:t xml:space="preserve">referred as Cache B </w:t>
      </w:r>
      <w:r w:rsidR="00E21122">
        <w:t>has a block size of 32byte</w:t>
      </w:r>
      <w:r w:rsidR="00471139">
        <w:t>.</w:t>
      </w:r>
      <w:r w:rsidR="00613501">
        <w:t xml:space="preserve"> When a memory read at set index </w:t>
      </w:r>
      <w:r w:rsidR="00BB3847" w:rsidRPr="000237EA">
        <w:rPr>
          <w:noProof/>
        </w:rPr>
        <w:t>i</w:t>
      </w:r>
      <w:r w:rsidR="00BB3847">
        <w:t xml:space="preserve"> and tag 0 for both cache </w:t>
      </w:r>
      <w:r w:rsidR="000237EA">
        <w:rPr>
          <w:noProof/>
        </w:rPr>
        <w:t>are</w:t>
      </w:r>
      <w:r w:rsidR="00BB3847">
        <w:t xml:space="preserve"> performed, </w:t>
      </w:r>
      <w:r w:rsidR="00BB3847" w:rsidRPr="000237EA">
        <w:rPr>
          <w:noProof/>
        </w:rPr>
        <w:t>Cache A</w:t>
      </w:r>
      <w:r w:rsidR="00BB3847">
        <w:t xml:space="preserve"> will fetch 16 </w:t>
      </w:r>
      <w:r w:rsidR="00C053CA">
        <w:t>bytes</w:t>
      </w:r>
      <w:r w:rsidR="00BB3847">
        <w:t xml:space="preserve"> of data from the memory, while Cache B will fetch </w:t>
      </w:r>
      <w:r w:rsidR="00C053CA">
        <w:t xml:space="preserve">32 </w:t>
      </w:r>
      <w:r w:rsidR="00D624E3">
        <w:t>bytes</w:t>
      </w:r>
      <w:r w:rsidR="00C053CA">
        <w:t xml:space="preserve"> </w:t>
      </w:r>
      <w:r w:rsidR="00D624E3">
        <w:t xml:space="preserve">from the </w:t>
      </w:r>
      <w:r w:rsidR="00C053CA">
        <w:t>memory.</w:t>
      </w:r>
      <w:r w:rsidR="00D624E3">
        <w:t xml:space="preserve"> Note that one block in Cache B can fit two blocks in </w:t>
      </w:r>
      <w:r w:rsidR="00D624E3" w:rsidRPr="000237EA">
        <w:rPr>
          <w:noProof/>
        </w:rPr>
        <w:t>Cache A</w:t>
      </w:r>
      <w:r w:rsidR="00DD2DA9">
        <w:t xml:space="preserve">, so two block </w:t>
      </w:r>
      <w:proofErr w:type="gramStart"/>
      <w:r w:rsidR="00DD2DA9">
        <w:t>index</w:t>
      </w:r>
      <w:proofErr w:type="gramEnd"/>
      <w:r w:rsidR="00DD2DA9">
        <w:t xml:space="preserve"> in </w:t>
      </w:r>
      <w:r w:rsidR="00DD2DA9" w:rsidRPr="000237EA">
        <w:rPr>
          <w:noProof/>
        </w:rPr>
        <w:t>Cache A</w:t>
      </w:r>
      <w:r w:rsidR="00DD2DA9">
        <w:t xml:space="preserve"> will be one block index in Cache B. </w:t>
      </w:r>
      <w:r w:rsidR="00C053CA">
        <w:t xml:space="preserve">If next time a </w:t>
      </w:r>
      <w:r w:rsidR="00196102">
        <w:t>Cache</w:t>
      </w:r>
      <w:r w:rsidR="008E3C95">
        <w:t xml:space="preserve"> read </w:t>
      </w:r>
      <w:r w:rsidR="0037764C">
        <w:t xml:space="preserve">at some address with a tag 1 </w:t>
      </w:r>
      <w:r w:rsidR="001D7D7A">
        <w:t xml:space="preserve">but </w:t>
      </w:r>
      <w:r w:rsidR="007F62DB">
        <w:t xml:space="preserve">at block index i+1 for </w:t>
      </w:r>
      <w:r w:rsidR="007F62DB" w:rsidRPr="000237EA">
        <w:rPr>
          <w:noProof/>
        </w:rPr>
        <w:t>Cache A</w:t>
      </w:r>
      <w:r w:rsidR="007F62DB">
        <w:t xml:space="preserve">, the block index will still be </w:t>
      </w:r>
      <w:r w:rsidR="00DE6F2A" w:rsidRPr="000237EA">
        <w:rPr>
          <w:noProof/>
        </w:rPr>
        <w:t>i</w:t>
      </w:r>
      <w:r w:rsidR="00DE6F2A">
        <w:t xml:space="preserve"> for Cache B</w:t>
      </w:r>
      <w:r w:rsidR="008C25D2">
        <w:t xml:space="preserve">. As a result, </w:t>
      </w:r>
      <w:r w:rsidR="000848EC">
        <w:t xml:space="preserve">contents in block index </w:t>
      </w:r>
      <w:r w:rsidR="000848EC" w:rsidRPr="000237EA">
        <w:rPr>
          <w:noProof/>
        </w:rPr>
        <w:t>i</w:t>
      </w:r>
      <w:r w:rsidR="000848EC">
        <w:t xml:space="preserve"> for Cache B will be evicted</w:t>
      </w:r>
      <w:r w:rsidR="009C2D0E">
        <w:t xml:space="preserve">, however, </w:t>
      </w:r>
      <w:r w:rsidR="009C2D0E" w:rsidRPr="000237EA">
        <w:rPr>
          <w:noProof/>
        </w:rPr>
        <w:t>Cache A</w:t>
      </w:r>
      <w:r w:rsidR="009C2D0E">
        <w:t xml:space="preserve"> </w:t>
      </w:r>
      <w:r w:rsidR="002E41C8">
        <w:t xml:space="preserve">stores both the data. When we read the content in the first memory address again, </w:t>
      </w:r>
      <w:r w:rsidR="002E41C8" w:rsidRPr="000237EA">
        <w:rPr>
          <w:noProof/>
        </w:rPr>
        <w:t>Cache A</w:t>
      </w:r>
      <w:r w:rsidR="002E41C8">
        <w:t xml:space="preserve"> </w:t>
      </w:r>
      <w:r w:rsidR="00EB6C1F">
        <w:t xml:space="preserve">still has the information, it will result in a Cache Hit, for Cache B however, the content is no longer there, so it will </w:t>
      </w:r>
      <w:r w:rsidR="00B15820">
        <w:t xml:space="preserve">result in a Cache Miss. </w:t>
      </w:r>
    </w:p>
    <w:p w14:paraId="2AF4278D" w14:textId="77777777" w:rsidR="00A80824" w:rsidRDefault="006B0A61" w:rsidP="00A80824">
      <w:pPr>
        <w:keepNext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3A9FFB36" wp14:editId="4645E87D">
            <wp:extent cx="5446059" cy="2522259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670" cy="2524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6B2B1" w14:textId="76855DDC" w:rsidR="004369F6" w:rsidRDefault="00A80824" w:rsidP="00A80824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</w:t>
      </w:r>
      <w:proofErr w:type="spellStart"/>
      <w:r>
        <w:t>Hitrate</w:t>
      </w:r>
      <w:proofErr w:type="spellEnd"/>
      <w:r>
        <w:t xml:space="preserve"> vs Block Size</w:t>
      </w:r>
    </w:p>
    <w:p w14:paraId="756EBD13" w14:textId="3AA1680A" w:rsidR="001A4BAC" w:rsidRPr="001A4BAC" w:rsidRDefault="001A4BAC" w:rsidP="001A4BAC">
      <w:r>
        <w:t xml:space="preserve">This graph show that having an </w:t>
      </w:r>
      <w:r w:rsidR="00C60DE0">
        <w:t xml:space="preserve">appropriate block size can lead to high hit rate, plus we get diminishing returns or even worse performance when we increase the block size. </w:t>
      </w:r>
    </w:p>
    <w:p w14:paraId="25B712FA" w14:textId="6204D4F2" w:rsidR="00B15820" w:rsidRPr="00B15820" w:rsidRDefault="00B15820" w:rsidP="00B15820">
      <w:pPr>
        <w:rPr>
          <w:b/>
        </w:rPr>
      </w:pPr>
      <w:r w:rsidRPr="00B15820">
        <w:rPr>
          <w:b/>
        </w:rPr>
        <w:t>Conclusion</w:t>
      </w:r>
    </w:p>
    <w:p w14:paraId="6E6A2978" w14:textId="7A5B9167" w:rsidR="00B15820" w:rsidRPr="00B15820" w:rsidRDefault="00B15820" w:rsidP="00B15820">
      <w:r>
        <w:tab/>
      </w:r>
      <w:r w:rsidR="00F173D4">
        <w:t>After implementing the simulator and generated two test cases by myself, I have a deep</w:t>
      </w:r>
      <w:r w:rsidR="005E7643">
        <w:t>er</w:t>
      </w:r>
      <w:r w:rsidR="00F173D4">
        <w:t xml:space="preserve"> understanding of how exactly Caches work and </w:t>
      </w:r>
      <w:r w:rsidR="00A20E70">
        <w:t>the trade-off between spatial and temporal locality</w:t>
      </w:r>
      <w:r w:rsidR="005E7643">
        <w:t xml:space="preserve"> </w:t>
      </w:r>
      <w:r w:rsidR="001E4A12">
        <w:t xml:space="preserve">when designing caches for processors. I </w:t>
      </w:r>
      <w:r w:rsidR="00F33D8A">
        <w:t xml:space="preserve">learned about the key differences between different kind of placement types and write </w:t>
      </w:r>
      <w:r w:rsidR="00F33D8A" w:rsidRPr="000237EA">
        <w:rPr>
          <w:noProof/>
        </w:rPr>
        <w:t>polic</w:t>
      </w:r>
      <w:r w:rsidR="000237EA">
        <w:rPr>
          <w:noProof/>
        </w:rPr>
        <w:t>i</w:t>
      </w:r>
      <w:r w:rsidR="00F33D8A" w:rsidRPr="000237EA">
        <w:rPr>
          <w:noProof/>
        </w:rPr>
        <w:t>es</w:t>
      </w:r>
      <w:r w:rsidR="00F33D8A">
        <w:t>. By comparing the number of bytes of data that caches write to memory,</w:t>
      </w:r>
      <w:r w:rsidR="007624CB">
        <w:t xml:space="preserve"> </w:t>
      </w:r>
      <w:r w:rsidR="00767952">
        <w:t xml:space="preserve">I can really see </w:t>
      </w:r>
      <w:r w:rsidR="008C2CBB">
        <w:t xml:space="preserve">that </w:t>
      </w:r>
      <w:r w:rsidR="008C2CBB" w:rsidRPr="000237EA">
        <w:rPr>
          <w:noProof/>
        </w:rPr>
        <w:t>write</w:t>
      </w:r>
      <w:r w:rsidR="000237EA">
        <w:rPr>
          <w:noProof/>
        </w:rPr>
        <w:t>-</w:t>
      </w:r>
      <w:r w:rsidR="008C2CBB" w:rsidRPr="000237EA">
        <w:rPr>
          <w:noProof/>
        </w:rPr>
        <w:t>back</w:t>
      </w:r>
      <w:r w:rsidR="008C2CBB">
        <w:t xml:space="preserve"> cache</w:t>
      </w:r>
      <w:r w:rsidR="006C54F6">
        <w:t>s</w:t>
      </w:r>
      <w:r w:rsidR="008C2CBB">
        <w:t xml:space="preserve"> </w:t>
      </w:r>
      <w:r w:rsidR="006C54F6">
        <w:t>are</w:t>
      </w:r>
      <w:r w:rsidR="00C4596C">
        <w:t xml:space="preserve"> much superior </w:t>
      </w:r>
      <w:r w:rsidR="00C4596C" w:rsidRPr="000237EA">
        <w:rPr>
          <w:noProof/>
        </w:rPr>
        <w:t>t</w:t>
      </w:r>
      <w:r w:rsidR="000237EA">
        <w:rPr>
          <w:noProof/>
        </w:rPr>
        <w:t>o</w:t>
      </w:r>
      <w:r w:rsidR="00C4596C">
        <w:t xml:space="preserve"> </w:t>
      </w:r>
      <w:r w:rsidR="006C54F6" w:rsidRPr="000237EA">
        <w:rPr>
          <w:noProof/>
        </w:rPr>
        <w:t>write</w:t>
      </w:r>
      <w:r w:rsidR="000237EA">
        <w:rPr>
          <w:noProof/>
        </w:rPr>
        <w:t>-</w:t>
      </w:r>
      <w:r w:rsidR="006C54F6" w:rsidRPr="000237EA">
        <w:rPr>
          <w:noProof/>
        </w:rPr>
        <w:t>through</w:t>
      </w:r>
      <w:r w:rsidR="006C54F6">
        <w:t xml:space="preserve"> caches in case of performance. I can also see that we need to balance associativity and </w:t>
      </w:r>
      <w:r w:rsidR="00960FB2">
        <w:t xml:space="preserve">block size. </w:t>
      </w:r>
    </w:p>
    <w:sectPr w:rsidR="00B15820" w:rsidRPr="00B1582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sjAxMLMwNzQ0MTNR0lEKTi0uzszPAykwrgUAcdzEdiwAAAA="/>
  </w:docVars>
  <w:rsids>
    <w:rsidRoot w:val="00B347ED"/>
    <w:rsid w:val="000237EA"/>
    <w:rsid w:val="000407C8"/>
    <w:rsid w:val="00072976"/>
    <w:rsid w:val="000774E5"/>
    <w:rsid w:val="000848EC"/>
    <w:rsid w:val="00100FD7"/>
    <w:rsid w:val="00106A36"/>
    <w:rsid w:val="00155291"/>
    <w:rsid w:val="00186EE7"/>
    <w:rsid w:val="00196102"/>
    <w:rsid w:val="001A2A24"/>
    <w:rsid w:val="001A4BAC"/>
    <w:rsid w:val="001B2E10"/>
    <w:rsid w:val="001D7D7A"/>
    <w:rsid w:val="001E36A4"/>
    <w:rsid w:val="001E4A12"/>
    <w:rsid w:val="00234815"/>
    <w:rsid w:val="00263F3D"/>
    <w:rsid w:val="002773A7"/>
    <w:rsid w:val="00287448"/>
    <w:rsid w:val="002E41C8"/>
    <w:rsid w:val="00301CD9"/>
    <w:rsid w:val="00302EDA"/>
    <w:rsid w:val="003363F9"/>
    <w:rsid w:val="003433D3"/>
    <w:rsid w:val="00352CAB"/>
    <w:rsid w:val="00362BD7"/>
    <w:rsid w:val="0037764C"/>
    <w:rsid w:val="00380F36"/>
    <w:rsid w:val="003B664E"/>
    <w:rsid w:val="003B719E"/>
    <w:rsid w:val="003C259C"/>
    <w:rsid w:val="003D5B32"/>
    <w:rsid w:val="003E1DF9"/>
    <w:rsid w:val="004369F6"/>
    <w:rsid w:val="0044482D"/>
    <w:rsid w:val="0044753E"/>
    <w:rsid w:val="00457A72"/>
    <w:rsid w:val="00471139"/>
    <w:rsid w:val="004F1187"/>
    <w:rsid w:val="00506CB4"/>
    <w:rsid w:val="00521A49"/>
    <w:rsid w:val="00537CBB"/>
    <w:rsid w:val="00547BD1"/>
    <w:rsid w:val="00550D21"/>
    <w:rsid w:val="00555B75"/>
    <w:rsid w:val="0055630B"/>
    <w:rsid w:val="005609E2"/>
    <w:rsid w:val="005A7A5A"/>
    <w:rsid w:val="005B061A"/>
    <w:rsid w:val="005D76C6"/>
    <w:rsid w:val="005E7643"/>
    <w:rsid w:val="00613501"/>
    <w:rsid w:val="006B0A61"/>
    <w:rsid w:val="006B6B76"/>
    <w:rsid w:val="006C54F6"/>
    <w:rsid w:val="006E3E45"/>
    <w:rsid w:val="006E4D22"/>
    <w:rsid w:val="0070581C"/>
    <w:rsid w:val="00715EDF"/>
    <w:rsid w:val="007624CB"/>
    <w:rsid w:val="00767952"/>
    <w:rsid w:val="007776CE"/>
    <w:rsid w:val="007C38F5"/>
    <w:rsid w:val="007D6BE0"/>
    <w:rsid w:val="007E34EF"/>
    <w:rsid w:val="007F62DB"/>
    <w:rsid w:val="008015E5"/>
    <w:rsid w:val="00824820"/>
    <w:rsid w:val="008267BF"/>
    <w:rsid w:val="00843FB5"/>
    <w:rsid w:val="00844187"/>
    <w:rsid w:val="008505B7"/>
    <w:rsid w:val="00863E5B"/>
    <w:rsid w:val="008929D3"/>
    <w:rsid w:val="00892DD7"/>
    <w:rsid w:val="008C25D2"/>
    <w:rsid w:val="008C2CBB"/>
    <w:rsid w:val="008C58DB"/>
    <w:rsid w:val="008D3617"/>
    <w:rsid w:val="008D665B"/>
    <w:rsid w:val="008E212E"/>
    <w:rsid w:val="008E3C95"/>
    <w:rsid w:val="008F271C"/>
    <w:rsid w:val="00920482"/>
    <w:rsid w:val="009276A5"/>
    <w:rsid w:val="009408F1"/>
    <w:rsid w:val="00960FB2"/>
    <w:rsid w:val="009C2D0E"/>
    <w:rsid w:val="009F5A21"/>
    <w:rsid w:val="00A050FC"/>
    <w:rsid w:val="00A16273"/>
    <w:rsid w:val="00A20E70"/>
    <w:rsid w:val="00A42489"/>
    <w:rsid w:val="00A75953"/>
    <w:rsid w:val="00A80824"/>
    <w:rsid w:val="00A8718E"/>
    <w:rsid w:val="00AC56FE"/>
    <w:rsid w:val="00B15820"/>
    <w:rsid w:val="00B347ED"/>
    <w:rsid w:val="00B40AA2"/>
    <w:rsid w:val="00B77181"/>
    <w:rsid w:val="00B96A02"/>
    <w:rsid w:val="00B96A76"/>
    <w:rsid w:val="00BA262F"/>
    <w:rsid w:val="00BB3847"/>
    <w:rsid w:val="00BC3184"/>
    <w:rsid w:val="00C053CA"/>
    <w:rsid w:val="00C061B2"/>
    <w:rsid w:val="00C06A94"/>
    <w:rsid w:val="00C12E36"/>
    <w:rsid w:val="00C4596C"/>
    <w:rsid w:val="00C60BD1"/>
    <w:rsid w:val="00C60DE0"/>
    <w:rsid w:val="00CD2199"/>
    <w:rsid w:val="00D14D9D"/>
    <w:rsid w:val="00D30AE9"/>
    <w:rsid w:val="00D31183"/>
    <w:rsid w:val="00D34E27"/>
    <w:rsid w:val="00D624E3"/>
    <w:rsid w:val="00DD2688"/>
    <w:rsid w:val="00DD2DA9"/>
    <w:rsid w:val="00DE6F2A"/>
    <w:rsid w:val="00E21122"/>
    <w:rsid w:val="00E41134"/>
    <w:rsid w:val="00E90380"/>
    <w:rsid w:val="00EA017F"/>
    <w:rsid w:val="00EB6C1F"/>
    <w:rsid w:val="00EF04DD"/>
    <w:rsid w:val="00F173D4"/>
    <w:rsid w:val="00F33D8A"/>
    <w:rsid w:val="00F428DE"/>
    <w:rsid w:val="00F9675F"/>
    <w:rsid w:val="00FA1677"/>
    <w:rsid w:val="00FB5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2855"/>
  <w15:chartTrackingRefBased/>
  <w15:docId w15:val="{27756C34-2777-40D7-AFEB-D55F14B0C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8082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4</Pages>
  <Words>1068</Words>
  <Characters>609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 艺</dc:creator>
  <cp:keywords/>
  <dc:description/>
  <cp:lastModifiedBy>韩 艺</cp:lastModifiedBy>
  <cp:revision>132</cp:revision>
  <dcterms:created xsi:type="dcterms:W3CDTF">2018-04-29T03:32:00Z</dcterms:created>
  <dcterms:modified xsi:type="dcterms:W3CDTF">2018-04-30T05:41:00Z</dcterms:modified>
</cp:coreProperties>
</file>